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038CD2A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93051">
        <w:rPr>
          <w:rFonts w:asciiTheme="minorHAnsi" w:hAnsiTheme="minorHAnsi" w:cstheme="minorHAnsi"/>
          <w:b/>
          <w:bCs/>
          <w:sz w:val="22"/>
          <w:szCs w:val="22"/>
        </w:rPr>
        <w:t>Mata z otworami</w:t>
      </w:r>
      <w:r w:rsidR="00BD6B5E">
        <w:rPr>
          <w:rFonts w:asciiTheme="minorHAnsi" w:hAnsiTheme="minorHAnsi" w:cstheme="minorHAnsi"/>
          <w:b/>
          <w:bCs/>
          <w:sz w:val="22"/>
          <w:szCs w:val="22"/>
        </w:rPr>
        <w:t xml:space="preserve"> zielona</w:t>
      </w:r>
      <w:r w:rsidR="00001AA5">
        <w:rPr>
          <w:rFonts w:asciiTheme="minorHAnsi" w:hAnsiTheme="minorHAnsi" w:cstheme="minorHAnsi"/>
          <w:b/>
          <w:bCs/>
          <w:sz w:val="22"/>
          <w:szCs w:val="22"/>
        </w:rPr>
        <w:t xml:space="preserve"> 4 szt.</w:t>
      </w:r>
      <w:bookmarkStart w:id="0" w:name="_GoBack"/>
      <w:bookmarkEnd w:id="0"/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201F1F5E" w:rsidR="006F2A25" w:rsidRPr="00352ECE" w:rsidRDefault="00893051" w:rsidP="00893051">
            <w:pPr>
              <w:tabs>
                <w:tab w:val="left" w:pos="465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ług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110 cm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4C174CCC" w:rsidR="006F2A25" w:rsidRPr="0066570A" w:rsidRDefault="00893051" w:rsidP="008930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zerok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55 c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244C6195" w:rsidR="006F2A25" w:rsidRPr="00B5068D" w:rsidRDefault="00893051" w:rsidP="008930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rubość nie więcej niż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15 mm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595E5E99" w:rsidR="006F2A25" w:rsidRPr="00B5068D" w:rsidRDefault="00893051" w:rsidP="00962E4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dległość pomiędzy otworami: 38cm</w:t>
            </w:r>
          </w:p>
        </w:tc>
      </w:tr>
      <w:tr w:rsidR="009341F8" w:rsidRPr="00CB152B" w14:paraId="4EA5055A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3DF08" w14:textId="4301B740" w:rsidR="009341F8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2194" w14:textId="78323B08" w:rsidR="009341F8" w:rsidRDefault="00893051" w:rsidP="00893051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teriał - TPE 10 mm, </w:t>
            </w:r>
            <w:r w:rsidRPr="00893051">
              <w:rPr>
                <w:rFonts w:asciiTheme="minorHAnsi" w:hAnsiTheme="minorHAnsi" w:cstheme="minorHAnsi"/>
                <w:sz w:val="20"/>
                <w:szCs w:val="20"/>
              </w:rPr>
              <w:t>EVA 5 mm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1B92DD1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907069E" w14:textId="0466F9A0" w:rsidR="008A7D4D" w:rsidRPr="002D1224" w:rsidRDefault="008A7D4D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5D344" w14:textId="77777777" w:rsidR="000662F6" w:rsidRDefault="000662F6" w:rsidP="00DF1622">
      <w:r>
        <w:separator/>
      </w:r>
    </w:p>
  </w:endnote>
  <w:endnote w:type="continuationSeparator" w:id="0">
    <w:p w14:paraId="61F29D11" w14:textId="77777777" w:rsidR="000662F6" w:rsidRDefault="000662F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E3D1FCE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1AA5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C62F95" w14:textId="77777777" w:rsidR="000662F6" w:rsidRDefault="000662F6" w:rsidP="00DF1622">
      <w:r>
        <w:separator/>
      </w:r>
    </w:p>
  </w:footnote>
  <w:footnote w:type="continuationSeparator" w:id="0">
    <w:p w14:paraId="3705F876" w14:textId="77777777" w:rsidR="000662F6" w:rsidRDefault="000662F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1AA5"/>
    <w:rsid w:val="00055C6A"/>
    <w:rsid w:val="000662F6"/>
    <w:rsid w:val="00092120"/>
    <w:rsid w:val="000B5168"/>
    <w:rsid w:val="000D49FE"/>
    <w:rsid w:val="0014110B"/>
    <w:rsid w:val="00154807"/>
    <w:rsid w:val="00163B84"/>
    <w:rsid w:val="001B79A0"/>
    <w:rsid w:val="0022367C"/>
    <w:rsid w:val="00245268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D5FFF"/>
    <w:rsid w:val="003F622F"/>
    <w:rsid w:val="00401BB8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631AA"/>
    <w:rsid w:val="007716E2"/>
    <w:rsid w:val="00787B4C"/>
    <w:rsid w:val="007A659B"/>
    <w:rsid w:val="007B7481"/>
    <w:rsid w:val="007E0A87"/>
    <w:rsid w:val="007E47B6"/>
    <w:rsid w:val="00806170"/>
    <w:rsid w:val="00881F3C"/>
    <w:rsid w:val="00893051"/>
    <w:rsid w:val="008A7D4D"/>
    <w:rsid w:val="008F7993"/>
    <w:rsid w:val="009341F8"/>
    <w:rsid w:val="00962E48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BD6B5E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CF2BF1"/>
    <w:rsid w:val="00D068B0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5198F"/>
    <w:rsid w:val="00F633D0"/>
    <w:rsid w:val="00F87249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0</cp:revision>
  <cp:lastPrinted>2020-11-23T06:37:00Z</cp:lastPrinted>
  <dcterms:created xsi:type="dcterms:W3CDTF">2021-10-26T12:24:00Z</dcterms:created>
  <dcterms:modified xsi:type="dcterms:W3CDTF">2021-11-05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